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A519D" w14:textId="77777777" w:rsidR="00407F36" w:rsidRPr="00C55AEA" w:rsidRDefault="00407F36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C55AEA">
        <w:rPr>
          <w:rFonts w:ascii="Times New Roman" w:hAnsi="Times New Roman" w:cs="Times New Roman"/>
          <w:b/>
          <w:sz w:val="24"/>
          <w:szCs w:val="24"/>
        </w:rPr>
        <w:t>PAMUKKALE ÜNİVERSİTESİ</w:t>
      </w:r>
    </w:p>
    <w:p w14:paraId="71C77776" w14:textId="38AE2E19" w:rsidR="00407F36" w:rsidRPr="00C55AEA" w:rsidRDefault="00276532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LE</w:t>
      </w:r>
      <w:r w:rsidR="00407F36" w:rsidRPr="00C55AEA">
        <w:rPr>
          <w:rFonts w:ascii="Times New Roman" w:hAnsi="Times New Roman" w:cs="Times New Roman"/>
          <w:b/>
          <w:sz w:val="24"/>
          <w:szCs w:val="24"/>
        </w:rPr>
        <w:t xml:space="preserve"> MESLEK YÜKSEK OKULU</w:t>
      </w:r>
    </w:p>
    <w:p w14:paraId="2940336D" w14:textId="61681A57" w:rsidR="009C09C1" w:rsidRPr="007E67F8" w:rsidRDefault="00E63952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5AEA">
        <w:rPr>
          <w:rFonts w:ascii="Times New Roman" w:hAnsi="Times New Roman" w:cs="Times New Roman"/>
          <w:b/>
          <w:sz w:val="24"/>
          <w:szCs w:val="24"/>
        </w:rPr>
        <w:t>İŞLETME UYGUNLUK FORMU</w:t>
      </w:r>
    </w:p>
    <w:p w14:paraId="69BF4BEE" w14:textId="660E06B1" w:rsidR="007E67F8" w:rsidRDefault="007E67F8" w:rsidP="00F3109F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9493" w:type="dxa"/>
        <w:tblLook w:val="04A0" w:firstRow="1" w:lastRow="0" w:firstColumn="1" w:lastColumn="0" w:noHBand="0" w:noVBand="1"/>
      </w:tblPr>
      <w:tblGrid>
        <w:gridCol w:w="5034"/>
        <w:gridCol w:w="4459"/>
      </w:tblGrid>
      <w:tr w:rsidR="001F6430" w14:paraId="1375F729" w14:textId="77777777" w:rsidTr="004F0105">
        <w:trPr>
          <w:trHeight w:val="426"/>
        </w:trPr>
        <w:tc>
          <w:tcPr>
            <w:tcW w:w="9493" w:type="dxa"/>
            <w:gridSpan w:val="2"/>
            <w:vAlign w:val="center"/>
          </w:tcPr>
          <w:p w14:paraId="50BD9124" w14:textId="2F36FC1B" w:rsidR="001F6430" w:rsidRDefault="001F6430" w:rsidP="001F6430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ŞLETMEDE MESLEKİ EĞİTİM YAPILAN İŞLETME İLE İLGİLİ BİLGİLER</w:t>
            </w:r>
          </w:p>
        </w:tc>
      </w:tr>
      <w:tr w:rsidR="0092199A" w14:paraId="3D326D9B" w14:textId="77777777" w:rsidTr="004F0105">
        <w:trPr>
          <w:trHeight w:val="426"/>
        </w:trPr>
        <w:tc>
          <w:tcPr>
            <w:tcW w:w="5034" w:type="dxa"/>
            <w:vAlign w:val="center"/>
          </w:tcPr>
          <w:p w14:paraId="2F9794A5" w14:textId="718F7CFD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ı/Unvanı</w:t>
            </w: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4459" w:type="dxa"/>
            <w:vAlign w:val="center"/>
          </w:tcPr>
          <w:p w14:paraId="652E52FC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5545995D" w14:textId="77777777" w:rsidTr="004F0105">
        <w:trPr>
          <w:trHeight w:val="414"/>
        </w:trPr>
        <w:tc>
          <w:tcPr>
            <w:tcW w:w="5034" w:type="dxa"/>
            <w:vAlign w:val="center"/>
          </w:tcPr>
          <w:p w14:paraId="52A3A7E7" w14:textId="0131F75C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resi</w:t>
            </w:r>
          </w:p>
        </w:tc>
        <w:tc>
          <w:tcPr>
            <w:tcW w:w="4459" w:type="dxa"/>
            <w:vAlign w:val="center"/>
          </w:tcPr>
          <w:p w14:paraId="6B6D2587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0A2F47A1" w14:textId="77777777" w:rsidTr="004F0105">
        <w:trPr>
          <w:trHeight w:val="426"/>
        </w:trPr>
        <w:tc>
          <w:tcPr>
            <w:tcW w:w="5034" w:type="dxa"/>
            <w:vAlign w:val="center"/>
          </w:tcPr>
          <w:p w14:paraId="6A195F39" w14:textId="302BB3E9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 No</w:t>
            </w:r>
          </w:p>
        </w:tc>
        <w:tc>
          <w:tcPr>
            <w:tcW w:w="4459" w:type="dxa"/>
            <w:vAlign w:val="center"/>
          </w:tcPr>
          <w:p w14:paraId="6A66F0C3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6C482661" w14:textId="77777777" w:rsidTr="004F0105">
        <w:trPr>
          <w:trHeight w:val="426"/>
        </w:trPr>
        <w:tc>
          <w:tcPr>
            <w:tcW w:w="5034" w:type="dxa"/>
            <w:vAlign w:val="center"/>
          </w:tcPr>
          <w:p w14:paraId="52DB9659" w14:textId="3DB52AD6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aliyet Alanları</w:t>
            </w: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4459" w:type="dxa"/>
            <w:vAlign w:val="center"/>
          </w:tcPr>
          <w:p w14:paraId="4D23AA46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1860554E" w14:textId="77777777" w:rsidTr="004F0105">
        <w:trPr>
          <w:trHeight w:val="426"/>
        </w:trPr>
        <w:tc>
          <w:tcPr>
            <w:tcW w:w="5034" w:type="dxa"/>
            <w:vAlign w:val="center"/>
          </w:tcPr>
          <w:p w14:paraId="26F5471C" w14:textId="3D4E4869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lam Çalışan Sayısı</w:t>
            </w:r>
          </w:p>
        </w:tc>
        <w:tc>
          <w:tcPr>
            <w:tcW w:w="4459" w:type="dxa"/>
            <w:vAlign w:val="center"/>
          </w:tcPr>
          <w:p w14:paraId="2AB5B7FE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1A0EC263" w14:textId="77777777" w:rsidTr="004F0105">
        <w:trPr>
          <w:trHeight w:val="452"/>
        </w:trPr>
        <w:tc>
          <w:tcPr>
            <w:tcW w:w="5034" w:type="dxa"/>
            <w:vAlign w:val="center"/>
          </w:tcPr>
          <w:p w14:paraId="42B5567F" w14:textId="094E8E89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ğrencinin İME yapacağı   Bölüm/Departman</w:t>
            </w:r>
          </w:p>
        </w:tc>
        <w:tc>
          <w:tcPr>
            <w:tcW w:w="4459" w:type="dxa"/>
            <w:vAlign w:val="center"/>
          </w:tcPr>
          <w:p w14:paraId="41C412B7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17DFDFDB" w14:textId="77777777" w:rsidR="0092199A" w:rsidRPr="00DA0CB3" w:rsidRDefault="0092199A" w:rsidP="00F3109F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FF3A18" w14:paraId="4E82B914" w14:textId="77777777" w:rsidTr="00FF3A18">
        <w:tc>
          <w:tcPr>
            <w:tcW w:w="9493" w:type="dxa"/>
            <w:gridSpan w:val="2"/>
          </w:tcPr>
          <w:p w14:paraId="75E78914" w14:textId="7191052D" w:rsidR="00FF3A18" w:rsidRPr="00FF3A18" w:rsidRDefault="00FF3A18" w:rsidP="00FF3A18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ŞLETME YETKİLİSİNE İLİŞKİN BİLGİLER</w:t>
            </w:r>
          </w:p>
        </w:tc>
      </w:tr>
      <w:tr w:rsidR="00FF3A18" w14:paraId="10179D04" w14:textId="77777777" w:rsidTr="00FF3A18">
        <w:tc>
          <w:tcPr>
            <w:tcW w:w="1838" w:type="dxa"/>
          </w:tcPr>
          <w:p w14:paraId="08031500" w14:textId="532E4A56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ı Soyadı</w:t>
            </w:r>
          </w:p>
        </w:tc>
        <w:tc>
          <w:tcPr>
            <w:tcW w:w="7655" w:type="dxa"/>
          </w:tcPr>
          <w:p w14:paraId="79496794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6AEC4D48" w14:textId="77777777" w:rsidTr="00FF3A18">
        <w:tc>
          <w:tcPr>
            <w:tcW w:w="1838" w:type="dxa"/>
          </w:tcPr>
          <w:p w14:paraId="74EF6CDB" w14:textId="551F288D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örevi</w:t>
            </w:r>
          </w:p>
        </w:tc>
        <w:tc>
          <w:tcPr>
            <w:tcW w:w="7655" w:type="dxa"/>
          </w:tcPr>
          <w:p w14:paraId="202FF590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420F0374" w14:textId="77777777" w:rsidTr="00FF3A18">
        <w:tc>
          <w:tcPr>
            <w:tcW w:w="1838" w:type="dxa"/>
          </w:tcPr>
          <w:p w14:paraId="065DB74D" w14:textId="41D09138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 No</w:t>
            </w: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655" w:type="dxa"/>
          </w:tcPr>
          <w:p w14:paraId="544DA710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471AFBFA" w14:textId="77777777" w:rsidTr="00FF3A18">
        <w:tc>
          <w:tcPr>
            <w:tcW w:w="1838" w:type="dxa"/>
          </w:tcPr>
          <w:p w14:paraId="55044F88" w14:textId="37F94AB8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-posta </w:t>
            </w: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655" w:type="dxa"/>
          </w:tcPr>
          <w:p w14:paraId="216BFECE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5E8715C1" w14:textId="77777777" w:rsidTr="00FF3A18">
        <w:tc>
          <w:tcPr>
            <w:tcW w:w="1838" w:type="dxa"/>
          </w:tcPr>
          <w:p w14:paraId="7141892C" w14:textId="644BAA3C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7655" w:type="dxa"/>
          </w:tcPr>
          <w:p w14:paraId="7A3857A4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5AEB2BAC" w14:textId="77777777" w:rsidTr="00FF3A18">
        <w:tc>
          <w:tcPr>
            <w:tcW w:w="1838" w:type="dxa"/>
          </w:tcPr>
          <w:p w14:paraId="7F5A6B98" w14:textId="11206EAB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İ</w:t>
            </w: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za </w:t>
            </w: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655" w:type="dxa"/>
          </w:tcPr>
          <w:p w14:paraId="4ADEA84B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B137C85" w14:textId="77777777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22D561B" w14:textId="761161E9" w:rsidR="003E591C" w:rsidRPr="00FF3A18" w:rsidRDefault="003E591C" w:rsidP="00FF3A18">
      <w:pPr>
        <w:spacing w:after="120" w:line="240" w:lineRule="auto"/>
        <w:ind w:left="6237"/>
        <w:rPr>
          <w:rFonts w:ascii="Times New Roman" w:hAnsi="Times New Roman" w:cs="Times New Roman"/>
          <w:b/>
          <w:bCs/>
          <w:sz w:val="24"/>
          <w:szCs w:val="24"/>
        </w:rPr>
      </w:pPr>
      <w:r w:rsidRPr="00FF3A18">
        <w:rPr>
          <w:rFonts w:ascii="Times New Roman" w:hAnsi="Times New Roman" w:cs="Times New Roman"/>
          <w:b/>
          <w:bCs/>
          <w:sz w:val="24"/>
          <w:szCs w:val="24"/>
        </w:rPr>
        <w:t>İşletme Kaşesi/Mührü</w:t>
      </w:r>
      <w:r w:rsidRPr="00FF3A18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60BC141" w14:textId="77777777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DD3E18C" w14:textId="77777777" w:rsidR="009970EC" w:rsidRDefault="009970EC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8057C49" w14:textId="77777777" w:rsidR="009970EC" w:rsidRDefault="009970EC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B2A4FFD" w14:textId="77777777" w:rsidR="009970EC" w:rsidRPr="00CA2798" w:rsidRDefault="009970EC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C796DFB" w14:textId="45F35668" w:rsidR="00407F36" w:rsidRPr="00FF3A18" w:rsidRDefault="00D714A8" w:rsidP="00F3109F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İşletmede Mesleki Eğitim </w:t>
      </w:r>
      <w:r w:rsidR="00F3109F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kademik </w:t>
      </w:r>
      <w:r w:rsidR="00407F36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>Alt</w:t>
      </w:r>
      <w:r w:rsidR="00C050CF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</w:t>
      </w:r>
      <w:r w:rsidR="00407F36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>irim Komisyonu</w:t>
      </w:r>
    </w:p>
    <w:p w14:paraId="4BC5DFE8" w14:textId="4E59732F" w:rsidR="00407F36" w:rsidRDefault="00407F36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lantı tarih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  <w:r w:rsidR="00FF3A1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03C2CAE" w14:textId="28F11040" w:rsidR="00EB2445" w:rsidRDefault="00407F36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>Kara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  <w:r w:rsidR="00EB2445">
        <w:rPr>
          <w:rFonts w:ascii="Times New Roman" w:hAnsi="Times New Roman" w:cs="Times New Roman"/>
          <w:sz w:val="24"/>
          <w:szCs w:val="24"/>
        </w:rPr>
        <w:t xml:space="preserve"> </w:t>
      </w:r>
      <w:r w:rsidR="00EB2445" w:rsidRPr="00FF3A18">
        <w:rPr>
          <w:rFonts w:ascii="Times New Roman" w:hAnsi="Times New Roman" w:cs="Times New Roman"/>
          <w:sz w:val="24"/>
          <w:szCs w:val="24"/>
        </w:rPr>
        <w:t>Kabul/</w:t>
      </w:r>
      <w:proofErr w:type="spellStart"/>
      <w:r w:rsidR="00EB2445" w:rsidRPr="00FF3A18">
        <w:rPr>
          <w:rFonts w:ascii="Times New Roman" w:hAnsi="Times New Roman" w:cs="Times New Roman"/>
          <w:sz w:val="24"/>
          <w:szCs w:val="24"/>
        </w:rPr>
        <w:t>Red</w:t>
      </w:r>
      <w:proofErr w:type="spellEnd"/>
    </w:p>
    <w:p w14:paraId="5820654B" w14:textId="23028591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21D4C22" w14:textId="0683A109" w:rsidR="00F3109F" w:rsidRPr="00FF3A18" w:rsidRDefault="00F3109F" w:rsidP="00F3109F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>Akademik Alt</w:t>
      </w:r>
      <w:r w:rsidR="00C050CF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</w:t>
      </w:r>
      <w:r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>irim Koordinatörü</w:t>
      </w:r>
    </w:p>
    <w:p w14:paraId="57CDECF7" w14:textId="25B9673A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van Ad </w:t>
      </w:r>
      <w:proofErr w:type="spellStart"/>
      <w:r>
        <w:rPr>
          <w:rFonts w:ascii="Times New Roman" w:hAnsi="Times New Roman" w:cs="Times New Roman"/>
          <w:sz w:val="24"/>
          <w:szCs w:val="24"/>
        </w:rPr>
        <w:t>Soyad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43091E79" w14:textId="6A0BF2AC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sectPr w:rsidR="00F3109F" w:rsidSect="00407F36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AA348" w14:textId="77777777" w:rsidR="000A7240" w:rsidRDefault="000A7240" w:rsidP="004929D9">
      <w:pPr>
        <w:spacing w:after="0" w:line="240" w:lineRule="auto"/>
      </w:pPr>
      <w:r>
        <w:separator/>
      </w:r>
    </w:p>
  </w:endnote>
  <w:endnote w:type="continuationSeparator" w:id="0">
    <w:p w14:paraId="33EBE35D" w14:textId="77777777" w:rsidR="000A7240" w:rsidRDefault="000A7240" w:rsidP="00492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02F95" w14:textId="77777777" w:rsidR="000A7240" w:rsidRDefault="000A7240" w:rsidP="004929D9">
      <w:pPr>
        <w:spacing w:after="0" w:line="240" w:lineRule="auto"/>
      </w:pPr>
      <w:r>
        <w:separator/>
      </w:r>
    </w:p>
  </w:footnote>
  <w:footnote w:type="continuationSeparator" w:id="0">
    <w:p w14:paraId="218779F5" w14:textId="77777777" w:rsidR="000A7240" w:rsidRDefault="000A7240" w:rsidP="004929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Da0NDUyMjA0NzZV0lEKTi0uzszPAykwrgUAaZTCBiwAAAA="/>
  </w:docVars>
  <w:rsids>
    <w:rsidRoot w:val="00822EE2"/>
    <w:rsid w:val="00032548"/>
    <w:rsid w:val="0003331B"/>
    <w:rsid w:val="000A6E7A"/>
    <w:rsid w:val="000A7240"/>
    <w:rsid w:val="000F3DC4"/>
    <w:rsid w:val="00133B36"/>
    <w:rsid w:val="001F261B"/>
    <w:rsid w:val="001F6430"/>
    <w:rsid w:val="00276532"/>
    <w:rsid w:val="00380E44"/>
    <w:rsid w:val="003E591C"/>
    <w:rsid w:val="003F7953"/>
    <w:rsid w:val="00407F36"/>
    <w:rsid w:val="004929D9"/>
    <w:rsid w:val="004F0105"/>
    <w:rsid w:val="00565D10"/>
    <w:rsid w:val="005936DD"/>
    <w:rsid w:val="006C405B"/>
    <w:rsid w:val="006D2335"/>
    <w:rsid w:val="007C3BC8"/>
    <w:rsid w:val="007E67F8"/>
    <w:rsid w:val="007F60B5"/>
    <w:rsid w:val="00802606"/>
    <w:rsid w:val="00822EE2"/>
    <w:rsid w:val="008A2269"/>
    <w:rsid w:val="008B0108"/>
    <w:rsid w:val="0092199A"/>
    <w:rsid w:val="009502BC"/>
    <w:rsid w:val="009970EC"/>
    <w:rsid w:val="009C09C1"/>
    <w:rsid w:val="009D711F"/>
    <w:rsid w:val="009E729E"/>
    <w:rsid w:val="00A305E6"/>
    <w:rsid w:val="00A3167A"/>
    <w:rsid w:val="00AA236D"/>
    <w:rsid w:val="00AC492F"/>
    <w:rsid w:val="00BB0B1B"/>
    <w:rsid w:val="00BD5009"/>
    <w:rsid w:val="00C050CF"/>
    <w:rsid w:val="00C45A5A"/>
    <w:rsid w:val="00C55AEA"/>
    <w:rsid w:val="00CA2798"/>
    <w:rsid w:val="00D714A8"/>
    <w:rsid w:val="00DA0CB3"/>
    <w:rsid w:val="00E4219F"/>
    <w:rsid w:val="00E63952"/>
    <w:rsid w:val="00EA1752"/>
    <w:rsid w:val="00EB2445"/>
    <w:rsid w:val="00F2048E"/>
    <w:rsid w:val="00F20766"/>
    <w:rsid w:val="00F3109F"/>
    <w:rsid w:val="00F45563"/>
    <w:rsid w:val="00FF3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0884D1"/>
  <w15:chartTrackingRefBased/>
  <w15:docId w15:val="{5FE5E9EF-ED0E-488B-96F4-696A8D718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929D9"/>
  </w:style>
  <w:style w:type="paragraph" w:styleId="AltBilgi">
    <w:name w:val="footer"/>
    <w:basedOn w:val="Normal"/>
    <w:link w:val="Al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929D9"/>
  </w:style>
  <w:style w:type="table" w:styleId="TabloKlavuzu">
    <w:name w:val="Table Grid"/>
    <w:basedOn w:val="NormalTablo"/>
    <w:uiPriority w:val="39"/>
    <w:rsid w:val="009219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Pau</cp:lastModifiedBy>
  <cp:revision>2</cp:revision>
  <dcterms:created xsi:type="dcterms:W3CDTF">2024-12-26T12:24:00Z</dcterms:created>
  <dcterms:modified xsi:type="dcterms:W3CDTF">2024-12-26T12:24:00Z</dcterms:modified>
</cp:coreProperties>
</file>